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anyatta Arbovirus Study rvf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anyatta Arbovirus Study rvf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78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5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 (3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 (32.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6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6 (60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0 (5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59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 (4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 (40.3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9:23:23Z</dcterms:created>
  <dcterms:modified xsi:type="dcterms:W3CDTF">2025-09-03T19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